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Semmelro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mmelro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2 Vine Avenue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a.palazkov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1562113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ra Semmelrot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